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B8C3F" w14:textId="77777777" w:rsidR="00D41246" w:rsidRPr="00705FB3" w:rsidRDefault="00296812" w:rsidP="00705FB3">
      <w:pPr>
        <w:pStyle w:val="BodyText"/>
        <w:spacing w:before="0" w:after="0"/>
        <w:rPr>
          <w:rFonts w:ascii="Calibri" w:hAnsi="Calibri" w:cs="Calibri"/>
          <w:b/>
          <w:sz w:val="22"/>
          <w:szCs w:val="22"/>
        </w:rPr>
      </w:pPr>
      <w:r w:rsidRPr="00705FB3">
        <w:rPr>
          <w:rFonts w:ascii="Calibri" w:hAnsi="Calibri" w:cs="Calibri"/>
          <w:smallCaps/>
          <w:noProof/>
          <w:sz w:val="22"/>
          <w:szCs w:val="22"/>
          <w:u w:val="single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0B25826" wp14:editId="14EC8B1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5025" cy="4191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4191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tx2">
                                <a:lumMod val="60000"/>
                                <a:lumOff val="40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tx2">
                                <a:lumMod val="60000"/>
                                <a:lumOff val="40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tx2">
                                <a:lumMod val="60000"/>
                                <a:lumOff val="40000"/>
                                <a:shade val="100000"/>
                                <a:satMod val="115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DDBD6B" w14:textId="77777777" w:rsidR="00CA6DC2" w:rsidRPr="003752B3" w:rsidRDefault="00B423F1" w:rsidP="00477D73">
                            <w:pPr>
                              <w:jc w:val="center"/>
                              <w:rPr>
                                <w:rFonts w:ascii="Cambria" w:hAnsi="Cambria"/>
                                <w:sz w:val="36"/>
                              </w:rPr>
                            </w:pPr>
                            <w:r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FMTF </w:t>
                            </w:r>
                            <w:r w:rsidR="00FB526E"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Freight </w:t>
                            </w:r>
                            <w:r w:rsidR="0031564E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Committee </w:t>
                            </w:r>
                            <w:r w:rsidR="00CA6DC2" w:rsidRPr="003752B3">
                              <w:rPr>
                                <w:rFonts w:ascii="Cambria" w:hAnsi="Cambria"/>
                                <w:sz w:val="36"/>
                              </w:rPr>
                              <w:t>Meeting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B258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55pt;margin-top:0;width:465.75pt;height:33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" fillcolor="#548dd4 [1951]" strokecolor="#243f60 [1604]" strokeweight="1.5pt">
                <v:fill color2="#548dd4 [1951]" rotate="t" angle="180" colors="0 #285081;.5 #3e76bb;1 #4b8dde" focus="100%" type="gradient"/>
                <v:textbox>
                  <w:txbxContent>
                    <w:p w14:paraId="45DDBD6B" w14:textId="77777777" w:rsidR="00CA6DC2" w:rsidRPr="003752B3" w:rsidRDefault="00B423F1" w:rsidP="00477D73">
                      <w:pPr>
                        <w:jc w:val="center"/>
                        <w:rPr>
                          <w:rFonts w:ascii="Cambria" w:hAnsi="Cambria"/>
                          <w:sz w:val="36"/>
                        </w:rPr>
                      </w:pPr>
                      <w:r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FMTF </w:t>
                      </w:r>
                      <w:r w:rsidR="00FB526E"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Freight </w:t>
                      </w:r>
                      <w:r w:rsidR="0031564E">
                        <w:rPr>
                          <w:rFonts w:ascii="Cambria" w:hAnsi="Cambria"/>
                          <w:noProof/>
                          <w:sz w:val="36"/>
                        </w:rPr>
                        <w:t xml:space="preserve">Committee </w:t>
                      </w:r>
                      <w:r w:rsidR="00CA6DC2" w:rsidRPr="003752B3">
                        <w:rPr>
                          <w:rFonts w:ascii="Cambria" w:hAnsi="Cambria"/>
                          <w:sz w:val="36"/>
                        </w:rPr>
                        <w:t>Meeting Minut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7D73" w:rsidRPr="00705FB3">
        <w:rPr>
          <w:rFonts w:ascii="Calibri" w:hAnsi="Calibri" w:cs="Calibri"/>
          <w:b/>
          <w:smallCaps/>
          <w:noProof/>
          <w:sz w:val="22"/>
          <w:szCs w:val="22"/>
          <w:u w:val="single"/>
        </w:rPr>
        <w:drawing>
          <wp:anchor distT="0" distB="0" distL="114300" distR="114300" simplePos="0" relativeHeight="251658240" behindDoc="0" locked="0" layoutInCell="1" allowOverlap="1" wp14:anchorId="519FB5CF" wp14:editId="770EAD99">
            <wp:simplePos x="0" y="0"/>
            <wp:positionH relativeFrom="margin">
              <wp:align>right</wp:align>
            </wp:positionH>
            <wp:positionV relativeFrom="margin">
              <wp:posOffset>542925</wp:posOffset>
            </wp:positionV>
            <wp:extent cx="1423670" cy="1323975"/>
            <wp:effectExtent l="0" t="0" r="508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TF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246" w:rsidRPr="00705FB3">
        <w:rPr>
          <w:rFonts w:ascii="Calibri" w:hAnsi="Calibri" w:cs="Calibri"/>
          <w:b/>
          <w:sz w:val="22"/>
          <w:szCs w:val="22"/>
        </w:rPr>
        <w:tab/>
      </w:r>
    </w:p>
    <w:p w14:paraId="3F7020E2" w14:textId="51045D6E" w:rsidR="00477D73" w:rsidRPr="00705FB3" w:rsidRDefault="00D41246" w:rsidP="00705FB3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after="0"/>
        <w:jc w:val="left"/>
        <w:rPr>
          <w:rFonts w:ascii="Calibri" w:hAnsi="Calibri" w:cs="Calibri"/>
          <w:b/>
          <w:sz w:val="28"/>
          <w:szCs w:val="22"/>
        </w:rPr>
      </w:pPr>
      <w:r w:rsidRPr="00705FB3">
        <w:rPr>
          <w:rFonts w:ascii="Calibri" w:hAnsi="Calibri" w:cs="Calibri"/>
          <w:b/>
          <w:sz w:val="28"/>
          <w:szCs w:val="22"/>
        </w:rPr>
        <w:t>Date</w:t>
      </w:r>
      <w:r w:rsidR="00477D73" w:rsidRPr="00705FB3">
        <w:rPr>
          <w:rFonts w:ascii="Calibri" w:hAnsi="Calibri" w:cs="Calibri"/>
          <w:b/>
          <w:sz w:val="28"/>
          <w:szCs w:val="22"/>
        </w:rPr>
        <w:t xml:space="preserve">: </w:t>
      </w:r>
      <w:r w:rsidR="00477D73" w:rsidRPr="00705FB3">
        <w:rPr>
          <w:rFonts w:ascii="Calibri" w:hAnsi="Calibri" w:cs="Calibri"/>
          <w:b/>
          <w:sz w:val="28"/>
          <w:szCs w:val="22"/>
        </w:rPr>
        <w:tab/>
      </w:r>
      <w:r w:rsidR="00477D73" w:rsidRPr="00705FB3">
        <w:rPr>
          <w:rFonts w:ascii="Calibri" w:hAnsi="Calibri" w:cs="Calibri"/>
          <w:b/>
          <w:sz w:val="28"/>
          <w:szCs w:val="22"/>
        </w:rPr>
        <w:tab/>
      </w:r>
      <w:r w:rsidR="00C64F12">
        <w:rPr>
          <w:rFonts w:ascii="Calibri" w:hAnsi="Calibri" w:cs="Calibri"/>
          <w:b/>
          <w:sz w:val="28"/>
          <w:szCs w:val="22"/>
        </w:rPr>
        <w:tab/>
        <w:t>Tu</w:t>
      </w:r>
      <w:r w:rsidR="00147528">
        <w:rPr>
          <w:rFonts w:ascii="Calibri" w:hAnsi="Calibri" w:cs="Calibri"/>
          <w:b/>
          <w:sz w:val="28"/>
          <w:szCs w:val="22"/>
        </w:rPr>
        <w:t>es</w:t>
      </w:r>
      <w:r w:rsidR="00477D73" w:rsidRPr="00705FB3">
        <w:rPr>
          <w:rFonts w:ascii="Calibri" w:hAnsi="Calibri" w:cs="Calibri"/>
          <w:b/>
          <w:sz w:val="28"/>
          <w:szCs w:val="22"/>
        </w:rPr>
        <w:t xml:space="preserve">day, </w:t>
      </w:r>
      <w:r w:rsidR="00A76D47">
        <w:rPr>
          <w:rFonts w:ascii="Calibri" w:hAnsi="Calibri" w:cs="Calibri"/>
          <w:b/>
          <w:sz w:val="28"/>
          <w:szCs w:val="22"/>
        </w:rPr>
        <w:t>January</w:t>
      </w:r>
      <w:r w:rsidR="00147528">
        <w:rPr>
          <w:rFonts w:ascii="Calibri" w:hAnsi="Calibri" w:cs="Calibri"/>
          <w:b/>
          <w:sz w:val="28"/>
          <w:szCs w:val="22"/>
        </w:rPr>
        <w:t xml:space="preserve"> </w:t>
      </w:r>
      <w:r w:rsidR="00D14798">
        <w:rPr>
          <w:rFonts w:ascii="Calibri" w:hAnsi="Calibri" w:cs="Calibri"/>
          <w:b/>
          <w:sz w:val="28"/>
          <w:szCs w:val="22"/>
        </w:rPr>
        <w:t>1</w:t>
      </w:r>
      <w:r w:rsidR="00C64F12">
        <w:rPr>
          <w:rFonts w:ascii="Calibri" w:hAnsi="Calibri" w:cs="Calibri"/>
          <w:b/>
          <w:sz w:val="28"/>
          <w:szCs w:val="22"/>
        </w:rPr>
        <w:t>8</w:t>
      </w:r>
      <w:r w:rsidR="00147528">
        <w:rPr>
          <w:rFonts w:ascii="Calibri" w:hAnsi="Calibri" w:cs="Calibri"/>
          <w:b/>
          <w:sz w:val="28"/>
          <w:szCs w:val="22"/>
        </w:rPr>
        <w:t>, 202</w:t>
      </w:r>
      <w:r w:rsidR="00C64F12">
        <w:rPr>
          <w:rFonts w:ascii="Calibri" w:hAnsi="Calibri" w:cs="Calibri"/>
          <w:b/>
          <w:sz w:val="28"/>
          <w:szCs w:val="22"/>
        </w:rPr>
        <w:t>2</w:t>
      </w:r>
    </w:p>
    <w:p w14:paraId="4BAA4954" w14:textId="7995F343" w:rsidR="00477D73" w:rsidRPr="00705FB3" w:rsidRDefault="00477D73" w:rsidP="00705FB3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after="0"/>
        <w:jc w:val="left"/>
        <w:rPr>
          <w:rFonts w:ascii="Calibri" w:hAnsi="Calibri" w:cs="Calibri"/>
          <w:b/>
          <w:sz w:val="28"/>
          <w:szCs w:val="22"/>
        </w:rPr>
      </w:pPr>
      <w:r w:rsidRPr="00705FB3">
        <w:rPr>
          <w:rFonts w:ascii="Calibri" w:hAnsi="Calibri" w:cs="Calibri"/>
          <w:b/>
          <w:sz w:val="28"/>
          <w:szCs w:val="22"/>
        </w:rPr>
        <w:t xml:space="preserve">Time: </w:t>
      </w:r>
      <w:r w:rsidRPr="00705FB3">
        <w:rPr>
          <w:rFonts w:ascii="Calibri" w:hAnsi="Calibri" w:cs="Calibri"/>
          <w:b/>
          <w:sz w:val="28"/>
          <w:szCs w:val="22"/>
        </w:rPr>
        <w:tab/>
      </w:r>
      <w:r w:rsidRPr="00705FB3">
        <w:rPr>
          <w:rFonts w:ascii="Calibri" w:hAnsi="Calibri" w:cs="Calibri"/>
          <w:b/>
          <w:sz w:val="28"/>
          <w:szCs w:val="22"/>
        </w:rPr>
        <w:tab/>
      </w:r>
      <w:r w:rsidRPr="00705FB3">
        <w:rPr>
          <w:rFonts w:ascii="Calibri" w:hAnsi="Calibri" w:cs="Calibri"/>
          <w:b/>
          <w:sz w:val="28"/>
          <w:szCs w:val="22"/>
        </w:rPr>
        <w:tab/>
      </w:r>
      <w:r w:rsidR="00147528">
        <w:rPr>
          <w:rFonts w:ascii="Calibri" w:hAnsi="Calibri" w:cs="Calibri"/>
          <w:b/>
          <w:sz w:val="28"/>
          <w:szCs w:val="22"/>
        </w:rPr>
        <w:t>2:</w:t>
      </w:r>
      <w:r w:rsidR="00C64F12">
        <w:rPr>
          <w:rFonts w:ascii="Calibri" w:hAnsi="Calibri" w:cs="Calibri"/>
          <w:b/>
          <w:sz w:val="28"/>
          <w:szCs w:val="22"/>
        </w:rPr>
        <w:t>0</w:t>
      </w:r>
      <w:r w:rsidR="00147528">
        <w:rPr>
          <w:rFonts w:ascii="Calibri" w:hAnsi="Calibri" w:cs="Calibri"/>
          <w:b/>
          <w:sz w:val="28"/>
          <w:szCs w:val="22"/>
        </w:rPr>
        <w:t>0 P</w:t>
      </w:r>
      <w:r w:rsidR="0031564E" w:rsidRPr="00705FB3">
        <w:rPr>
          <w:rFonts w:ascii="Calibri" w:hAnsi="Calibri" w:cs="Calibri"/>
          <w:b/>
          <w:sz w:val="28"/>
          <w:szCs w:val="22"/>
        </w:rPr>
        <w:t xml:space="preserve">.M. – </w:t>
      </w:r>
      <w:r w:rsidR="00147528">
        <w:rPr>
          <w:rFonts w:ascii="Calibri" w:hAnsi="Calibri" w:cs="Calibri"/>
          <w:b/>
          <w:sz w:val="28"/>
          <w:szCs w:val="22"/>
        </w:rPr>
        <w:t>3:</w:t>
      </w:r>
      <w:r w:rsidR="00C64F12">
        <w:rPr>
          <w:rFonts w:ascii="Calibri" w:hAnsi="Calibri" w:cs="Calibri"/>
          <w:b/>
          <w:sz w:val="28"/>
          <w:szCs w:val="22"/>
        </w:rPr>
        <w:t>0</w:t>
      </w:r>
      <w:r w:rsidR="00147528">
        <w:rPr>
          <w:rFonts w:ascii="Calibri" w:hAnsi="Calibri" w:cs="Calibri"/>
          <w:b/>
          <w:sz w:val="28"/>
          <w:szCs w:val="22"/>
        </w:rPr>
        <w:t>0 P</w:t>
      </w:r>
      <w:r w:rsidR="00A50749" w:rsidRPr="00705FB3">
        <w:rPr>
          <w:rFonts w:ascii="Calibri" w:hAnsi="Calibri" w:cs="Calibri"/>
          <w:b/>
          <w:sz w:val="28"/>
          <w:szCs w:val="22"/>
        </w:rPr>
        <w:t>.M.</w:t>
      </w:r>
      <w:r w:rsidR="000D4948" w:rsidRPr="00705FB3">
        <w:rPr>
          <w:rFonts w:ascii="Calibri" w:hAnsi="Calibri" w:cs="Calibri"/>
          <w:b/>
          <w:sz w:val="28"/>
          <w:szCs w:val="22"/>
        </w:rPr>
        <w:t xml:space="preserve"> EST</w:t>
      </w:r>
    </w:p>
    <w:p w14:paraId="5ECC0371" w14:textId="77777777" w:rsidR="00A728C6" w:rsidRPr="00705FB3" w:rsidRDefault="00477D73" w:rsidP="00705FB3">
      <w:pPr>
        <w:pStyle w:val="BodyText"/>
        <w:tabs>
          <w:tab w:val="left" w:pos="1260"/>
          <w:tab w:val="left" w:pos="1440"/>
          <w:tab w:val="left" w:pos="2160"/>
        </w:tabs>
        <w:spacing w:before="0" w:after="0"/>
        <w:rPr>
          <w:rFonts w:ascii="Calibri" w:hAnsi="Calibri" w:cs="Calibri"/>
          <w:b/>
          <w:sz w:val="28"/>
          <w:szCs w:val="22"/>
        </w:rPr>
      </w:pPr>
      <w:r w:rsidRPr="00705FB3">
        <w:rPr>
          <w:rFonts w:ascii="Calibri" w:hAnsi="Calibri" w:cs="Calibri"/>
          <w:b/>
          <w:sz w:val="28"/>
          <w:szCs w:val="22"/>
        </w:rPr>
        <w:t>Where:</w:t>
      </w:r>
      <w:r w:rsidRPr="00705FB3">
        <w:rPr>
          <w:rFonts w:ascii="Calibri" w:hAnsi="Calibri" w:cs="Calibri"/>
          <w:b/>
          <w:sz w:val="28"/>
          <w:szCs w:val="22"/>
        </w:rPr>
        <w:tab/>
        <w:t>Web Conference</w:t>
      </w:r>
    </w:p>
    <w:p w14:paraId="53ACDD6B" w14:textId="77777777" w:rsidR="005E77D6" w:rsidRPr="00705FB3" w:rsidRDefault="005E77D6" w:rsidP="00705FB3">
      <w:pPr>
        <w:pStyle w:val="BodyText"/>
        <w:tabs>
          <w:tab w:val="left" w:pos="1080"/>
          <w:tab w:val="left" w:pos="2160"/>
        </w:tabs>
        <w:spacing w:before="0" w:after="0"/>
        <w:rPr>
          <w:rFonts w:ascii="Calibri" w:hAnsi="Calibri" w:cs="Calibri"/>
          <w:sz w:val="22"/>
          <w:szCs w:val="22"/>
        </w:rPr>
      </w:pPr>
    </w:p>
    <w:tbl>
      <w:tblPr>
        <w:tblW w:w="3253" w:type="pct"/>
        <w:tblLook w:val="07E0" w:firstRow="1" w:lastRow="1" w:firstColumn="1" w:lastColumn="1" w:noHBand="1" w:noVBand="1"/>
      </w:tblPr>
      <w:tblGrid>
        <w:gridCol w:w="2676"/>
        <w:gridCol w:w="3414"/>
      </w:tblGrid>
      <w:tr w:rsidR="00C64F12" w:rsidRPr="00705FB3" w14:paraId="67075751" w14:textId="77777777" w:rsidTr="001E48BD">
        <w:trPr>
          <w:trHeight w:val="296"/>
        </w:trPr>
        <w:tc>
          <w:tcPr>
            <w:tcW w:w="2197" w:type="pct"/>
            <w:tcBorders>
              <w:bottom w:val="single" w:sz="4" w:space="0" w:color="4F81BD" w:themeColor="accent1"/>
            </w:tcBorders>
            <w:vAlign w:val="bottom"/>
          </w:tcPr>
          <w:p w14:paraId="12C5D8B7" w14:textId="77777777" w:rsidR="00C64F12" w:rsidRPr="00705FB3" w:rsidRDefault="00C64F12" w:rsidP="00705FB3">
            <w:pPr>
              <w:pStyle w:val="Compact"/>
              <w:spacing w:before="0" w:after="0"/>
              <w:rPr>
                <w:rFonts w:ascii="Calibri" w:hAnsi="Calibri" w:cs="Calibri"/>
                <w:color w:val="365F91" w:themeColor="accent1" w:themeShade="BF"/>
                <w:sz w:val="22"/>
                <w:szCs w:val="22"/>
              </w:rPr>
            </w:pPr>
            <w:r w:rsidRPr="00705FB3">
              <w:rPr>
                <w:rFonts w:ascii="Calibri" w:hAnsi="Calibri" w:cs="Calibri"/>
                <w:b/>
                <w:color w:val="365F91" w:themeColor="accent1" w:themeShade="BF"/>
                <w:sz w:val="22"/>
                <w:szCs w:val="22"/>
              </w:rPr>
              <w:t>Attendee</w:t>
            </w:r>
          </w:p>
        </w:tc>
        <w:tc>
          <w:tcPr>
            <w:tcW w:w="2803" w:type="pct"/>
            <w:tcBorders>
              <w:bottom w:val="single" w:sz="4" w:space="0" w:color="4F81BD" w:themeColor="accent1"/>
            </w:tcBorders>
            <w:vAlign w:val="bottom"/>
          </w:tcPr>
          <w:p w14:paraId="4B17B1A8" w14:textId="77777777" w:rsidR="00C64F12" w:rsidRPr="00705FB3" w:rsidRDefault="00C64F12" w:rsidP="00705FB3">
            <w:pPr>
              <w:pStyle w:val="Compact"/>
              <w:spacing w:before="0" w:after="0"/>
              <w:rPr>
                <w:rFonts w:ascii="Calibri" w:hAnsi="Calibri" w:cs="Calibri"/>
                <w:color w:val="365F91" w:themeColor="accent1" w:themeShade="BF"/>
                <w:sz w:val="22"/>
                <w:szCs w:val="22"/>
              </w:rPr>
            </w:pPr>
            <w:r w:rsidRPr="00705FB3">
              <w:rPr>
                <w:rFonts w:ascii="Calibri" w:hAnsi="Calibri" w:cs="Calibri"/>
                <w:b/>
                <w:color w:val="365F91" w:themeColor="accent1" w:themeShade="BF"/>
                <w:sz w:val="22"/>
                <w:szCs w:val="22"/>
              </w:rPr>
              <w:t>Agency</w:t>
            </w:r>
          </w:p>
        </w:tc>
      </w:tr>
      <w:tr w:rsidR="00C64F12" w:rsidRPr="00705FB3" w14:paraId="1444F022" w14:textId="77777777" w:rsidTr="001E48BD">
        <w:trPr>
          <w:trHeight w:val="284"/>
        </w:trPr>
        <w:tc>
          <w:tcPr>
            <w:tcW w:w="2197" w:type="pct"/>
          </w:tcPr>
          <w:p w14:paraId="345533BB" w14:textId="7777777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Andrew Tyrell</w:t>
            </w:r>
          </w:p>
        </w:tc>
        <w:tc>
          <w:tcPr>
            <w:tcW w:w="2803" w:type="pct"/>
          </w:tcPr>
          <w:p w14:paraId="43AE6426" w14:textId="7777777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FDOT District 7</w:t>
            </w:r>
          </w:p>
        </w:tc>
      </w:tr>
      <w:tr w:rsidR="00C64F12" w:rsidRPr="00705FB3" w14:paraId="70D26E6E" w14:textId="77777777" w:rsidTr="001E48BD">
        <w:trPr>
          <w:trHeight w:val="296"/>
        </w:trPr>
        <w:tc>
          <w:tcPr>
            <w:tcW w:w="2197" w:type="pct"/>
          </w:tcPr>
          <w:p w14:paraId="33BCF22A" w14:textId="7777777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Andrew Young</w:t>
            </w:r>
          </w:p>
        </w:tc>
        <w:tc>
          <w:tcPr>
            <w:tcW w:w="2803" w:type="pct"/>
          </w:tcPr>
          <w:p w14:paraId="72A2F65E" w14:textId="7777777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HNTB</w:t>
            </w:r>
          </w:p>
        </w:tc>
      </w:tr>
      <w:tr w:rsidR="00864229" w:rsidRPr="00864229" w14:paraId="4305EA97" w14:textId="77777777" w:rsidTr="001E48BD">
        <w:trPr>
          <w:trHeight w:val="284"/>
        </w:trPr>
        <w:tc>
          <w:tcPr>
            <w:tcW w:w="2197" w:type="pct"/>
          </w:tcPr>
          <w:p w14:paraId="65BF1750" w14:textId="16F91AD7" w:rsidR="00864229" w:rsidRPr="00864229" w:rsidRDefault="00864229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hetan Joshi</w:t>
            </w:r>
          </w:p>
        </w:tc>
        <w:tc>
          <w:tcPr>
            <w:tcW w:w="2803" w:type="pct"/>
          </w:tcPr>
          <w:p w14:paraId="6EEE3220" w14:textId="6E8654A5" w:rsidR="00864229" w:rsidRPr="00864229" w:rsidRDefault="00864229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TV</w:t>
            </w:r>
          </w:p>
        </w:tc>
      </w:tr>
      <w:tr w:rsidR="00C64F12" w:rsidRPr="00705FB3" w14:paraId="016D684F" w14:textId="77777777" w:rsidTr="001E48BD">
        <w:trPr>
          <w:trHeight w:val="284"/>
        </w:trPr>
        <w:tc>
          <w:tcPr>
            <w:tcW w:w="2197" w:type="pct"/>
          </w:tcPr>
          <w:p w14:paraId="3751F156" w14:textId="7F52BCFD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Christopher Simpron</w:t>
            </w:r>
          </w:p>
        </w:tc>
        <w:tc>
          <w:tcPr>
            <w:tcW w:w="2803" w:type="pct"/>
          </w:tcPr>
          <w:p w14:paraId="5DA44163" w14:textId="191B893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Hardee County</w:t>
            </w:r>
          </w:p>
        </w:tc>
      </w:tr>
      <w:tr w:rsidR="00C64F12" w:rsidRPr="00705FB3" w14:paraId="2FD691E1" w14:textId="77777777" w:rsidTr="001E48BD">
        <w:trPr>
          <w:trHeight w:val="284"/>
        </w:trPr>
        <w:tc>
          <w:tcPr>
            <w:tcW w:w="2197" w:type="pct"/>
          </w:tcPr>
          <w:p w14:paraId="42AB64D8" w14:textId="7777777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Dan Beagan</w:t>
            </w:r>
          </w:p>
        </w:tc>
        <w:tc>
          <w:tcPr>
            <w:tcW w:w="2803" w:type="pct"/>
          </w:tcPr>
          <w:p w14:paraId="44489706" w14:textId="7777777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Cambridge Systematics</w:t>
            </w:r>
          </w:p>
        </w:tc>
      </w:tr>
      <w:tr w:rsidR="00C64F12" w:rsidRPr="00705FB3" w14:paraId="5D3AF1F5" w14:textId="77777777" w:rsidTr="001E48BD">
        <w:trPr>
          <w:trHeight w:val="296"/>
        </w:trPr>
        <w:tc>
          <w:tcPr>
            <w:tcW w:w="2197" w:type="pct"/>
          </w:tcPr>
          <w:p w14:paraId="55A73044" w14:textId="7777777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Dan Macmurphy</w:t>
            </w:r>
          </w:p>
        </w:tc>
        <w:tc>
          <w:tcPr>
            <w:tcW w:w="2803" w:type="pct"/>
          </w:tcPr>
          <w:p w14:paraId="09F37E24" w14:textId="7777777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Traf-O-Data</w:t>
            </w:r>
          </w:p>
        </w:tc>
      </w:tr>
      <w:tr w:rsidR="00C64F12" w:rsidRPr="00705FB3" w14:paraId="692A8C1D" w14:textId="77777777" w:rsidTr="001E48BD">
        <w:trPr>
          <w:trHeight w:val="284"/>
        </w:trPr>
        <w:tc>
          <w:tcPr>
            <w:tcW w:w="2197" w:type="pct"/>
          </w:tcPr>
          <w:p w14:paraId="0A690733" w14:textId="77777777" w:rsidR="00C64F12" w:rsidRPr="00C64F12" w:rsidRDefault="00C64F12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Frank Tabatabaee</w:t>
            </w:r>
          </w:p>
        </w:tc>
        <w:tc>
          <w:tcPr>
            <w:tcW w:w="2803" w:type="pct"/>
          </w:tcPr>
          <w:p w14:paraId="7A45F73B" w14:textId="77777777" w:rsidR="00C64F12" w:rsidRPr="00C64F12" w:rsidRDefault="00C64F12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FDOT Central Office</w:t>
            </w:r>
          </w:p>
        </w:tc>
      </w:tr>
      <w:tr w:rsidR="00C64F12" w:rsidRPr="00705FB3" w14:paraId="07FB2F26" w14:textId="77777777" w:rsidTr="001E48BD">
        <w:trPr>
          <w:trHeight w:val="296"/>
        </w:trPr>
        <w:tc>
          <w:tcPr>
            <w:tcW w:w="2197" w:type="pct"/>
          </w:tcPr>
          <w:p w14:paraId="204E3424" w14:textId="56897B69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Heath Lupton</w:t>
            </w:r>
          </w:p>
        </w:tc>
        <w:tc>
          <w:tcPr>
            <w:tcW w:w="2803" w:type="pct"/>
          </w:tcPr>
          <w:p w14:paraId="7333095D" w14:textId="7777777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Cambridge Systematics</w:t>
            </w:r>
          </w:p>
        </w:tc>
      </w:tr>
      <w:tr w:rsidR="00864229" w:rsidRPr="00705FB3" w14:paraId="73235F5F" w14:textId="77777777" w:rsidTr="001E48BD">
        <w:trPr>
          <w:trHeight w:val="296"/>
        </w:trPr>
        <w:tc>
          <w:tcPr>
            <w:tcW w:w="2197" w:type="pct"/>
          </w:tcPr>
          <w:p w14:paraId="2FF9972D" w14:textId="3A97DA46" w:rsidR="00864229" w:rsidRPr="00C64F12" w:rsidRDefault="00864229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oyt Davis</w:t>
            </w:r>
          </w:p>
        </w:tc>
        <w:tc>
          <w:tcPr>
            <w:tcW w:w="2803" w:type="pct"/>
          </w:tcPr>
          <w:p w14:paraId="15297969" w14:textId="49E4D1A8" w:rsidR="00864229" w:rsidRPr="00C64F12" w:rsidRDefault="00864229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annett Fleming</w:t>
            </w:r>
          </w:p>
        </w:tc>
      </w:tr>
      <w:tr w:rsidR="00C64F12" w:rsidRPr="00705FB3" w14:paraId="46D4C1A6" w14:textId="77777777" w:rsidTr="001E48BD">
        <w:trPr>
          <w:trHeight w:val="296"/>
        </w:trPr>
        <w:tc>
          <w:tcPr>
            <w:tcW w:w="2197" w:type="pct"/>
          </w:tcPr>
          <w:p w14:paraId="23227FFB" w14:textId="727F8AD4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ennifer Fortunas</w:t>
            </w:r>
          </w:p>
        </w:tc>
        <w:tc>
          <w:tcPr>
            <w:tcW w:w="2803" w:type="pct"/>
          </w:tcPr>
          <w:p w14:paraId="7D948C3B" w14:textId="14B48D11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DOT Central Office</w:t>
            </w:r>
          </w:p>
        </w:tc>
      </w:tr>
      <w:tr w:rsidR="00C64F12" w:rsidRPr="00705FB3" w14:paraId="76EDB1B9" w14:textId="77777777" w:rsidTr="001E48BD">
        <w:trPr>
          <w:trHeight w:val="296"/>
        </w:trPr>
        <w:tc>
          <w:tcPr>
            <w:tcW w:w="2197" w:type="pct"/>
          </w:tcPr>
          <w:p w14:paraId="29FFF997" w14:textId="7777777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Jerry Graham</w:t>
            </w:r>
          </w:p>
        </w:tc>
        <w:tc>
          <w:tcPr>
            <w:tcW w:w="2803" w:type="pct"/>
          </w:tcPr>
          <w:p w14:paraId="5C16EF78" w14:textId="7777777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Traf-O-Data</w:t>
            </w:r>
          </w:p>
        </w:tc>
      </w:tr>
      <w:tr w:rsidR="00864229" w:rsidRPr="00864229" w14:paraId="71FD83FC" w14:textId="77777777" w:rsidTr="001E48BD">
        <w:trPr>
          <w:trHeight w:val="284"/>
        </w:trPr>
        <w:tc>
          <w:tcPr>
            <w:tcW w:w="2197" w:type="pct"/>
          </w:tcPr>
          <w:p w14:paraId="61016171" w14:textId="799F5AC3" w:rsidR="00864229" w:rsidRPr="00864229" w:rsidRDefault="00864229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iangchuan Hu</w:t>
            </w:r>
          </w:p>
        </w:tc>
        <w:tc>
          <w:tcPr>
            <w:tcW w:w="2803" w:type="pct"/>
          </w:tcPr>
          <w:p w14:paraId="0D041DF2" w14:textId="77777777" w:rsidR="00864229" w:rsidRPr="00864229" w:rsidRDefault="00864229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864229" w:rsidRPr="00864229" w14:paraId="29007670" w14:textId="77777777" w:rsidTr="001E48BD">
        <w:trPr>
          <w:trHeight w:val="284"/>
        </w:trPr>
        <w:tc>
          <w:tcPr>
            <w:tcW w:w="2197" w:type="pct"/>
          </w:tcPr>
          <w:p w14:paraId="48244155" w14:textId="08339ECF" w:rsidR="00864229" w:rsidRDefault="00864229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Krishnan Viswanathan</w:t>
            </w:r>
          </w:p>
        </w:tc>
        <w:tc>
          <w:tcPr>
            <w:tcW w:w="2803" w:type="pct"/>
          </w:tcPr>
          <w:p w14:paraId="31EB3FEF" w14:textId="0D5E4CCC" w:rsidR="00864229" w:rsidRPr="00864229" w:rsidRDefault="00864229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mbridge Systematics</w:t>
            </w:r>
          </w:p>
        </w:tc>
      </w:tr>
      <w:tr w:rsidR="00C64F12" w:rsidRPr="00705FB3" w14:paraId="2F343CDB" w14:textId="77777777" w:rsidTr="001E48BD">
        <w:trPr>
          <w:trHeight w:val="284"/>
        </w:trPr>
        <w:tc>
          <w:tcPr>
            <w:tcW w:w="2197" w:type="pct"/>
          </w:tcPr>
          <w:p w14:paraId="522C9216" w14:textId="7777777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Moe Lavasani</w:t>
            </w:r>
          </w:p>
        </w:tc>
        <w:tc>
          <w:tcPr>
            <w:tcW w:w="2803" w:type="pct"/>
          </w:tcPr>
          <w:p w14:paraId="12ED286B" w14:textId="77777777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Caltran</w:t>
            </w:r>
          </w:p>
        </w:tc>
      </w:tr>
      <w:tr w:rsidR="00C64F12" w:rsidRPr="00705FB3" w14:paraId="5808F1EC" w14:textId="77777777" w:rsidTr="001E48BD">
        <w:trPr>
          <w:trHeight w:val="284"/>
        </w:trPr>
        <w:tc>
          <w:tcPr>
            <w:tcW w:w="2197" w:type="pct"/>
          </w:tcPr>
          <w:p w14:paraId="2A4BE077" w14:textId="77777777" w:rsidR="00C64F12" w:rsidRPr="00C64F12" w:rsidRDefault="00C64F12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Rickey Fitzgerald</w:t>
            </w:r>
          </w:p>
        </w:tc>
        <w:tc>
          <w:tcPr>
            <w:tcW w:w="2803" w:type="pct"/>
          </w:tcPr>
          <w:p w14:paraId="3BEEED0D" w14:textId="77777777" w:rsidR="00C64F12" w:rsidRPr="00C64F12" w:rsidRDefault="00C64F12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FDOT Central Office</w:t>
            </w:r>
          </w:p>
        </w:tc>
      </w:tr>
      <w:tr w:rsidR="00C64F12" w:rsidRPr="00705FB3" w14:paraId="57664CCB" w14:textId="77777777" w:rsidTr="001E48BD">
        <w:trPr>
          <w:trHeight w:val="296"/>
        </w:trPr>
        <w:tc>
          <w:tcPr>
            <w:tcW w:w="2197" w:type="pct"/>
          </w:tcPr>
          <w:p w14:paraId="539F7925" w14:textId="77777777" w:rsidR="00C64F12" w:rsidRPr="00864229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864229">
              <w:rPr>
                <w:rFonts w:ascii="Calibri" w:hAnsi="Calibri" w:cs="Calibri"/>
                <w:sz w:val="22"/>
                <w:szCs w:val="22"/>
              </w:rPr>
              <w:t>Rob Schiffer</w:t>
            </w:r>
          </w:p>
        </w:tc>
        <w:tc>
          <w:tcPr>
            <w:tcW w:w="2803" w:type="pct"/>
          </w:tcPr>
          <w:p w14:paraId="27F75AE2" w14:textId="5AE94B50" w:rsidR="00C64F12" w:rsidRPr="00864229" w:rsidRDefault="00864229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uturePlan</w:t>
            </w:r>
          </w:p>
        </w:tc>
      </w:tr>
      <w:tr w:rsidR="00C64F12" w:rsidRPr="00705FB3" w14:paraId="289EB66F" w14:textId="77777777" w:rsidTr="001E48BD">
        <w:trPr>
          <w:trHeight w:val="284"/>
        </w:trPr>
        <w:tc>
          <w:tcPr>
            <w:tcW w:w="2197" w:type="pct"/>
          </w:tcPr>
          <w:p w14:paraId="0A9CE689" w14:textId="77777777" w:rsidR="00C64F12" w:rsidRPr="00864229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864229">
              <w:rPr>
                <w:rFonts w:ascii="Calibri" w:hAnsi="Calibri" w:cs="Calibri"/>
                <w:sz w:val="22"/>
                <w:szCs w:val="22"/>
              </w:rPr>
              <w:t>Rodrigo Mesa-Arango</w:t>
            </w:r>
          </w:p>
        </w:tc>
        <w:tc>
          <w:tcPr>
            <w:tcW w:w="2803" w:type="pct"/>
          </w:tcPr>
          <w:p w14:paraId="4044C0A1" w14:textId="77777777" w:rsidR="00C64F12" w:rsidRPr="00864229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864229">
              <w:rPr>
                <w:rFonts w:ascii="Calibri" w:hAnsi="Calibri" w:cs="Calibri"/>
                <w:sz w:val="22"/>
                <w:szCs w:val="22"/>
              </w:rPr>
              <w:t>Florida Institute of Technology</w:t>
            </w:r>
          </w:p>
        </w:tc>
      </w:tr>
      <w:tr w:rsidR="00C64F12" w:rsidRPr="00C64F12" w14:paraId="352BE856" w14:textId="77777777" w:rsidTr="001E48BD">
        <w:trPr>
          <w:trHeight w:val="296"/>
        </w:trPr>
        <w:tc>
          <w:tcPr>
            <w:tcW w:w="2197" w:type="pct"/>
          </w:tcPr>
          <w:p w14:paraId="3A33C76E" w14:textId="11308E6B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heldon Harrison</w:t>
            </w:r>
          </w:p>
        </w:tc>
        <w:tc>
          <w:tcPr>
            <w:tcW w:w="2803" w:type="pct"/>
          </w:tcPr>
          <w:p w14:paraId="6F76A1D9" w14:textId="6DEDD4AC" w:rsidR="00C64F12" w:rsidRPr="00C64F12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mbridge Systematics</w:t>
            </w:r>
          </w:p>
        </w:tc>
      </w:tr>
      <w:tr w:rsidR="00C64F12" w:rsidRPr="00705FB3" w14:paraId="5B70C29E" w14:textId="77777777" w:rsidTr="001E48BD">
        <w:trPr>
          <w:trHeight w:val="284"/>
        </w:trPr>
        <w:tc>
          <w:tcPr>
            <w:tcW w:w="2197" w:type="pct"/>
          </w:tcPr>
          <w:p w14:paraId="22B959F6" w14:textId="77777777" w:rsidR="00C64F12" w:rsidRPr="00864229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864229">
              <w:rPr>
                <w:rFonts w:ascii="Calibri" w:hAnsi="Calibri" w:cs="Calibri"/>
                <w:sz w:val="22"/>
                <w:szCs w:val="22"/>
              </w:rPr>
              <w:t>SungRyong Han</w:t>
            </w:r>
          </w:p>
        </w:tc>
        <w:tc>
          <w:tcPr>
            <w:tcW w:w="2803" w:type="pct"/>
          </w:tcPr>
          <w:p w14:paraId="3BBCF787" w14:textId="77777777" w:rsidR="00C64F12" w:rsidRPr="00864229" w:rsidRDefault="00C64F1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864229">
              <w:rPr>
                <w:rFonts w:ascii="Calibri" w:hAnsi="Calibri" w:cs="Calibri"/>
                <w:sz w:val="22"/>
                <w:szCs w:val="22"/>
              </w:rPr>
              <w:t>BCC Engineering</w:t>
            </w:r>
          </w:p>
        </w:tc>
      </w:tr>
      <w:tr w:rsidR="00C64F12" w:rsidRPr="00705FB3" w14:paraId="694C671F" w14:textId="77777777" w:rsidTr="001E48BD">
        <w:trPr>
          <w:trHeight w:val="284"/>
        </w:trPr>
        <w:tc>
          <w:tcPr>
            <w:tcW w:w="2197" w:type="pct"/>
          </w:tcPr>
          <w:p w14:paraId="0FE719AB" w14:textId="77777777" w:rsidR="00C64F12" w:rsidRPr="00C64F12" w:rsidRDefault="00C64F12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Terry Corkery</w:t>
            </w:r>
          </w:p>
        </w:tc>
        <w:tc>
          <w:tcPr>
            <w:tcW w:w="2803" w:type="pct"/>
          </w:tcPr>
          <w:p w14:paraId="2FD068AC" w14:textId="77777777" w:rsidR="00C64F12" w:rsidRPr="00C64F12" w:rsidRDefault="00C64F12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C64F12">
              <w:rPr>
                <w:rFonts w:ascii="Calibri" w:hAnsi="Calibri" w:cs="Calibri"/>
                <w:sz w:val="22"/>
                <w:szCs w:val="22"/>
              </w:rPr>
              <w:t>FDOT Central Office</w:t>
            </w:r>
          </w:p>
        </w:tc>
      </w:tr>
      <w:tr w:rsidR="00C64F12" w:rsidRPr="00C64F12" w14:paraId="13708566" w14:textId="77777777" w:rsidTr="001E48BD">
        <w:trPr>
          <w:trHeight w:val="284"/>
        </w:trPr>
        <w:tc>
          <w:tcPr>
            <w:tcW w:w="2197" w:type="pct"/>
          </w:tcPr>
          <w:p w14:paraId="23624B83" w14:textId="077BEA21" w:rsidR="00C64F12" w:rsidRPr="00C64F12" w:rsidRDefault="00C64F12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Yongqiang Wu</w:t>
            </w:r>
          </w:p>
        </w:tc>
        <w:tc>
          <w:tcPr>
            <w:tcW w:w="2803" w:type="pct"/>
          </w:tcPr>
          <w:p w14:paraId="0CF7A48E" w14:textId="31781A79" w:rsidR="00C64F12" w:rsidRPr="00C64F12" w:rsidRDefault="00C64F12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Kittelson &amp; Associates</w:t>
            </w:r>
          </w:p>
        </w:tc>
      </w:tr>
    </w:tbl>
    <w:p w14:paraId="4CA74D8F" w14:textId="77777777" w:rsidR="003E3106" w:rsidRPr="00705FB3" w:rsidRDefault="003E3106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  <w:bookmarkStart w:id="0" w:name="item-1-itn-status-for-modeling-software"/>
      <w:bookmarkEnd w:id="0"/>
    </w:p>
    <w:p w14:paraId="495743EF" w14:textId="65453632" w:rsidR="000B22AA" w:rsidRDefault="000B22AA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</w:p>
    <w:p w14:paraId="2B3D1267" w14:textId="77777777" w:rsidR="003A3AD4" w:rsidRPr="003A3AD4" w:rsidRDefault="003A3AD4" w:rsidP="003A3AD4">
      <w:pPr>
        <w:pStyle w:val="BodyText"/>
      </w:pPr>
    </w:p>
    <w:p w14:paraId="73B5DB5B" w14:textId="2968E461" w:rsidR="00864229" w:rsidRPr="00864229" w:rsidRDefault="00864229" w:rsidP="00864229">
      <w:pPr>
        <w:pStyle w:val="ListParagraph"/>
        <w:numPr>
          <w:ilvl w:val="0"/>
          <w:numId w:val="27"/>
        </w:numPr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>Frank Tabatabaee introduced Christopher Simpron of Hardee County as the new chair of the Freight Committee.</w:t>
      </w:r>
    </w:p>
    <w:p w14:paraId="20231BAA" w14:textId="012971BE" w:rsidR="00202C88" w:rsidRPr="00864229" w:rsidRDefault="00864229" w:rsidP="00202C88">
      <w:pPr>
        <w:pStyle w:val="ListParagraph"/>
        <w:numPr>
          <w:ilvl w:val="0"/>
          <w:numId w:val="27"/>
        </w:numPr>
        <w:rPr>
          <w:rFonts w:ascii="Calibri" w:hAnsi="Calibri" w:cs="Calibri"/>
          <w:b/>
          <w:bCs/>
        </w:rPr>
      </w:pPr>
      <w:r w:rsidRPr="00864229">
        <w:rPr>
          <w:rFonts w:ascii="Calibri" w:hAnsi="Calibri" w:cs="Calibri"/>
        </w:rPr>
        <w:t xml:space="preserve">Frank </w:t>
      </w:r>
      <w:r>
        <w:rPr>
          <w:rFonts w:ascii="Calibri" w:hAnsi="Calibri" w:cs="Calibri"/>
        </w:rPr>
        <w:t xml:space="preserve">then </w:t>
      </w:r>
      <w:r w:rsidRPr="00864229">
        <w:rPr>
          <w:rFonts w:ascii="Calibri" w:hAnsi="Calibri" w:cs="Calibri"/>
        </w:rPr>
        <w:t xml:space="preserve">provided an overview of the </w:t>
      </w:r>
      <w:r>
        <w:rPr>
          <w:rFonts w:ascii="Calibri" w:hAnsi="Calibri" w:cs="Calibri"/>
        </w:rPr>
        <w:t>Freight Committee meeting agenda for the upcoming Model Task Force (MTF) to be held February 22-24, 2022 in Orlando, FL.</w:t>
      </w:r>
    </w:p>
    <w:p w14:paraId="2DFD31B5" w14:textId="4831616D" w:rsidR="00864229" w:rsidRPr="003A3AD4" w:rsidRDefault="003A3AD4" w:rsidP="00202C88">
      <w:pPr>
        <w:pStyle w:val="ListParagraph"/>
        <w:numPr>
          <w:ilvl w:val="0"/>
          <w:numId w:val="27"/>
        </w:numPr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>A survey will be sent out prior to the MTF to gauge the committee on their desired priorities moving forward.</w:t>
      </w:r>
    </w:p>
    <w:p w14:paraId="29735EE0" w14:textId="309C3C06" w:rsidR="003A3AD4" w:rsidRPr="003A3AD4" w:rsidRDefault="003A3AD4" w:rsidP="003A3AD4">
      <w:pPr>
        <w:pStyle w:val="ListParagraph"/>
        <w:numPr>
          <w:ilvl w:val="1"/>
          <w:numId w:val="27"/>
        </w:numPr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>Frank provided a brief preview of the survey questions.</w:t>
      </w:r>
    </w:p>
    <w:p w14:paraId="74B771CA" w14:textId="649939A4" w:rsidR="003A3AD4" w:rsidRPr="00864229" w:rsidRDefault="003A3AD4" w:rsidP="003A3AD4">
      <w:pPr>
        <w:pStyle w:val="ListParagraph"/>
        <w:numPr>
          <w:ilvl w:val="0"/>
          <w:numId w:val="27"/>
        </w:numPr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>Frank provided a broad overview of the general body agenda for the MTF.</w:t>
      </w:r>
    </w:p>
    <w:sectPr w:rsidR="003A3AD4" w:rsidRPr="00864229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7112" w14:textId="77777777" w:rsidR="00731740" w:rsidRDefault="00731740">
      <w:pPr>
        <w:spacing w:after="0"/>
      </w:pPr>
      <w:r>
        <w:separator/>
      </w:r>
    </w:p>
  </w:endnote>
  <w:endnote w:type="continuationSeparator" w:id="0">
    <w:p w14:paraId="66B74827" w14:textId="77777777" w:rsidR="00731740" w:rsidRDefault="007317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DA888" w14:textId="77777777" w:rsidR="00D45A35" w:rsidRDefault="00D45A35" w:rsidP="00D45A35">
    <w:pPr>
      <w:pStyle w:val="Footer"/>
      <w:tabs>
        <w:tab w:val="clear" w:pos="4680"/>
        <w:tab w:val="clear" w:pos="9360"/>
      </w:tabs>
      <w:jc w:val="right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32653B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14:paraId="0F2740DA" w14:textId="77777777" w:rsidR="00054FB8" w:rsidRDefault="00054F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0C767" w14:textId="77777777" w:rsidR="00731740" w:rsidRDefault="00731740">
      <w:r>
        <w:separator/>
      </w:r>
    </w:p>
  </w:footnote>
  <w:footnote w:type="continuationSeparator" w:id="0">
    <w:p w14:paraId="4EC0CC79" w14:textId="77777777" w:rsidR="00731740" w:rsidRDefault="007317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FF5C84"/>
    <w:multiLevelType w:val="multilevel"/>
    <w:tmpl w:val="085888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FF39DD1"/>
    <w:multiLevelType w:val="multilevel"/>
    <w:tmpl w:val="1EECC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67AC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6843864"/>
    <w:multiLevelType w:val="hybridMultilevel"/>
    <w:tmpl w:val="8CF66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3460D"/>
    <w:multiLevelType w:val="hybridMultilevel"/>
    <w:tmpl w:val="0FBC1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B1DDB"/>
    <w:multiLevelType w:val="hybridMultilevel"/>
    <w:tmpl w:val="0A1E9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7740C"/>
    <w:multiLevelType w:val="hybridMultilevel"/>
    <w:tmpl w:val="A2529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1306C"/>
    <w:multiLevelType w:val="multilevel"/>
    <w:tmpl w:val="94622114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46664B3"/>
    <w:multiLevelType w:val="hybridMultilevel"/>
    <w:tmpl w:val="EA64C6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D38A3"/>
    <w:multiLevelType w:val="multilevel"/>
    <w:tmpl w:val="11DC68A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A26747E"/>
    <w:multiLevelType w:val="hybridMultilevel"/>
    <w:tmpl w:val="C1440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F57874"/>
    <w:multiLevelType w:val="hybridMultilevel"/>
    <w:tmpl w:val="7D767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E86AED"/>
    <w:multiLevelType w:val="hybridMultilevel"/>
    <w:tmpl w:val="C5E43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252A25"/>
    <w:multiLevelType w:val="hybridMultilevel"/>
    <w:tmpl w:val="2BAA7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D51996"/>
    <w:multiLevelType w:val="multilevel"/>
    <w:tmpl w:val="75EEB3F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DF31C0E"/>
    <w:multiLevelType w:val="hybridMultilevel"/>
    <w:tmpl w:val="E318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F5938"/>
    <w:multiLevelType w:val="hybridMultilevel"/>
    <w:tmpl w:val="EE7C9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7C6E93"/>
    <w:multiLevelType w:val="hybridMultilevel"/>
    <w:tmpl w:val="B18AA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E49C0"/>
    <w:multiLevelType w:val="hybridMultilevel"/>
    <w:tmpl w:val="3EF81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512F28"/>
    <w:multiLevelType w:val="multilevel"/>
    <w:tmpl w:val="9926DF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6F19634B"/>
    <w:multiLevelType w:val="hybridMultilevel"/>
    <w:tmpl w:val="F8F2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92045"/>
    <w:multiLevelType w:val="hybridMultilevel"/>
    <w:tmpl w:val="54B07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D250FF"/>
    <w:multiLevelType w:val="hybridMultilevel"/>
    <w:tmpl w:val="13761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91375"/>
    <w:multiLevelType w:val="hybridMultilevel"/>
    <w:tmpl w:val="8CF40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D32861"/>
    <w:multiLevelType w:val="hybridMultilevel"/>
    <w:tmpl w:val="AFE21990"/>
    <w:lvl w:ilvl="0" w:tplc="AED47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EE8895E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5"/>
  </w:num>
  <w:num w:numId="11">
    <w:abstractNumId w:val="20"/>
  </w:num>
  <w:num w:numId="12">
    <w:abstractNumId w:val="17"/>
  </w:num>
  <w:num w:numId="13">
    <w:abstractNumId w:val="19"/>
  </w:num>
  <w:num w:numId="14">
    <w:abstractNumId w:val="14"/>
  </w:num>
  <w:num w:numId="15">
    <w:abstractNumId w:val="9"/>
  </w:num>
  <w:num w:numId="16">
    <w:abstractNumId w:val="7"/>
  </w:num>
  <w:num w:numId="17">
    <w:abstractNumId w:val="12"/>
  </w:num>
  <w:num w:numId="18">
    <w:abstractNumId w:val="21"/>
  </w:num>
  <w:num w:numId="19">
    <w:abstractNumId w:val="15"/>
  </w:num>
  <w:num w:numId="20">
    <w:abstractNumId w:val="16"/>
  </w:num>
  <w:num w:numId="21">
    <w:abstractNumId w:val="18"/>
  </w:num>
  <w:num w:numId="22">
    <w:abstractNumId w:val="4"/>
  </w:num>
  <w:num w:numId="23">
    <w:abstractNumId w:val="10"/>
  </w:num>
  <w:num w:numId="24">
    <w:abstractNumId w:val="23"/>
  </w:num>
  <w:num w:numId="25">
    <w:abstractNumId w:val="3"/>
  </w:num>
  <w:num w:numId="26">
    <w:abstractNumId w:val="8"/>
  </w:num>
  <w:num w:numId="27">
    <w:abstractNumId w:val="22"/>
  </w:num>
  <w:num w:numId="28">
    <w:abstractNumId w:val="6"/>
  </w:num>
  <w:num w:numId="29">
    <w:abstractNumId w:val="24"/>
  </w:num>
  <w:num w:numId="30">
    <w:abstractNumId w:val="13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1DEC"/>
    <w:rsid w:val="00011C8B"/>
    <w:rsid w:val="00021ACF"/>
    <w:rsid w:val="0003725B"/>
    <w:rsid w:val="00037527"/>
    <w:rsid w:val="00045FE3"/>
    <w:rsid w:val="00051B47"/>
    <w:rsid w:val="00054FB8"/>
    <w:rsid w:val="0005517F"/>
    <w:rsid w:val="00061551"/>
    <w:rsid w:val="00063BA5"/>
    <w:rsid w:val="00096FAE"/>
    <w:rsid w:val="000A7B27"/>
    <w:rsid w:val="000B22AA"/>
    <w:rsid w:val="000B2F00"/>
    <w:rsid w:val="000C2EFF"/>
    <w:rsid w:val="000D15F3"/>
    <w:rsid w:val="000D4948"/>
    <w:rsid w:val="000D61E8"/>
    <w:rsid w:val="000E6A6B"/>
    <w:rsid w:val="000F1CD6"/>
    <w:rsid w:val="000F796A"/>
    <w:rsid w:val="00125457"/>
    <w:rsid w:val="001312F9"/>
    <w:rsid w:val="0013222B"/>
    <w:rsid w:val="00134AF0"/>
    <w:rsid w:val="00143CD5"/>
    <w:rsid w:val="00145366"/>
    <w:rsid w:val="00147528"/>
    <w:rsid w:val="001B09BD"/>
    <w:rsid w:val="001D64AB"/>
    <w:rsid w:val="001D785E"/>
    <w:rsid w:val="001E48BD"/>
    <w:rsid w:val="00202C88"/>
    <w:rsid w:val="0020613D"/>
    <w:rsid w:val="00213390"/>
    <w:rsid w:val="0021453C"/>
    <w:rsid w:val="00231E10"/>
    <w:rsid w:val="00236F83"/>
    <w:rsid w:val="00244E46"/>
    <w:rsid w:val="002463A1"/>
    <w:rsid w:val="00251100"/>
    <w:rsid w:val="0026098D"/>
    <w:rsid w:val="0026297F"/>
    <w:rsid w:val="002800FE"/>
    <w:rsid w:val="00296812"/>
    <w:rsid w:val="0029698D"/>
    <w:rsid w:val="002C0D2F"/>
    <w:rsid w:val="002C1C32"/>
    <w:rsid w:val="002C4D18"/>
    <w:rsid w:val="002D08F9"/>
    <w:rsid w:val="002D6041"/>
    <w:rsid w:val="002E068D"/>
    <w:rsid w:val="002F4FB3"/>
    <w:rsid w:val="00310EF1"/>
    <w:rsid w:val="0031564E"/>
    <w:rsid w:val="00316CFA"/>
    <w:rsid w:val="0032097D"/>
    <w:rsid w:val="003226C7"/>
    <w:rsid w:val="00323375"/>
    <w:rsid w:val="003259F6"/>
    <w:rsid w:val="0032653B"/>
    <w:rsid w:val="00326AD4"/>
    <w:rsid w:val="003307AF"/>
    <w:rsid w:val="0033474D"/>
    <w:rsid w:val="00337B83"/>
    <w:rsid w:val="00337F2B"/>
    <w:rsid w:val="003551D6"/>
    <w:rsid w:val="00371030"/>
    <w:rsid w:val="00374EB6"/>
    <w:rsid w:val="003752B3"/>
    <w:rsid w:val="00383602"/>
    <w:rsid w:val="003A11F3"/>
    <w:rsid w:val="003A3AD4"/>
    <w:rsid w:val="003B0E15"/>
    <w:rsid w:val="003B4CE4"/>
    <w:rsid w:val="003C02D3"/>
    <w:rsid w:val="003D1DAC"/>
    <w:rsid w:val="003E05D2"/>
    <w:rsid w:val="003E2531"/>
    <w:rsid w:val="003E3106"/>
    <w:rsid w:val="003E50A3"/>
    <w:rsid w:val="003F04DD"/>
    <w:rsid w:val="00414CD6"/>
    <w:rsid w:val="0041777E"/>
    <w:rsid w:val="00424B72"/>
    <w:rsid w:val="0043377F"/>
    <w:rsid w:val="00442E32"/>
    <w:rsid w:val="004675F3"/>
    <w:rsid w:val="004710B3"/>
    <w:rsid w:val="004727AB"/>
    <w:rsid w:val="00475412"/>
    <w:rsid w:val="00477D73"/>
    <w:rsid w:val="004803D7"/>
    <w:rsid w:val="00480A33"/>
    <w:rsid w:val="00487567"/>
    <w:rsid w:val="00494D1C"/>
    <w:rsid w:val="004A2817"/>
    <w:rsid w:val="004C6476"/>
    <w:rsid w:val="004C7912"/>
    <w:rsid w:val="004E29B3"/>
    <w:rsid w:val="004E4BC2"/>
    <w:rsid w:val="004E6D56"/>
    <w:rsid w:val="004F21DF"/>
    <w:rsid w:val="004F3604"/>
    <w:rsid w:val="005017A2"/>
    <w:rsid w:val="00503BD9"/>
    <w:rsid w:val="005147AE"/>
    <w:rsid w:val="005173EB"/>
    <w:rsid w:val="00520BFA"/>
    <w:rsid w:val="0052350C"/>
    <w:rsid w:val="0052536B"/>
    <w:rsid w:val="00535D13"/>
    <w:rsid w:val="00541358"/>
    <w:rsid w:val="005470A0"/>
    <w:rsid w:val="005654FF"/>
    <w:rsid w:val="005753BA"/>
    <w:rsid w:val="00590D07"/>
    <w:rsid w:val="00595519"/>
    <w:rsid w:val="005B55D3"/>
    <w:rsid w:val="005B623A"/>
    <w:rsid w:val="005C0B17"/>
    <w:rsid w:val="005C71D4"/>
    <w:rsid w:val="005C7BB2"/>
    <w:rsid w:val="005D52E5"/>
    <w:rsid w:val="005E77D6"/>
    <w:rsid w:val="005F7A83"/>
    <w:rsid w:val="006070B6"/>
    <w:rsid w:val="006110A7"/>
    <w:rsid w:val="00642253"/>
    <w:rsid w:val="0066646D"/>
    <w:rsid w:val="006703C5"/>
    <w:rsid w:val="00671B6C"/>
    <w:rsid w:val="006751DC"/>
    <w:rsid w:val="006A0EEC"/>
    <w:rsid w:val="006A1C6F"/>
    <w:rsid w:val="006C3EF3"/>
    <w:rsid w:val="006D52C6"/>
    <w:rsid w:val="006F084B"/>
    <w:rsid w:val="00703A5D"/>
    <w:rsid w:val="00705FB3"/>
    <w:rsid w:val="007136FB"/>
    <w:rsid w:val="00717B92"/>
    <w:rsid w:val="007229CC"/>
    <w:rsid w:val="0072735E"/>
    <w:rsid w:val="00730ADD"/>
    <w:rsid w:val="00730B5B"/>
    <w:rsid w:val="00731740"/>
    <w:rsid w:val="00734AF8"/>
    <w:rsid w:val="00745122"/>
    <w:rsid w:val="0076526C"/>
    <w:rsid w:val="00767FDB"/>
    <w:rsid w:val="00772BDF"/>
    <w:rsid w:val="00773BD9"/>
    <w:rsid w:val="0077661F"/>
    <w:rsid w:val="00784D58"/>
    <w:rsid w:val="007929E7"/>
    <w:rsid w:val="007B5425"/>
    <w:rsid w:val="007C104A"/>
    <w:rsid w:val="007C5D0D"/>
    <w:rsid w:val="007C6C34"/>
    <w:rsid w:val="007E4285"/>
    <w:rsid w:val="007F1326"/>
    <w:rsid w:val="008206CA"/>
    <w:rsid w:val="00822330"/>
    <w:rsid w:val="00823F20"/>
    <w:rsid w:val="0082724E"/>
    <w:rsid w:val="00832135"/>
    <w:rsid w:val="008374D8"/>
    <w:rsid w:val="008468F8"/>
    <w:rsid w:val="00863EEA"/>
    <w:rsid w:val="00864229"/>
    <w:rsid w:val="0087485A"/>
    <w:rsid w:val="008805C6"/>
    <w:rsid w:val="00880F21"/>
    <w:rsid w:val="00891B52"/>
    <w:rsid w:val="008A39CE"/>
    <w:rsid w:val="008B25EA"/>
    <w:rsid w:val="008B4AE8"/>
    <w:rsid w:val="008D3F26"/>
    <w:rsid w:val="008D6863"/>
    <w:rsid w:val="008E4C3D"/>
    <w:rsid w:val="008F4699"/>
    <w:rsid w:val="008F58D6"/>
    <w:rsid w:val="00912709"/>
    <w:rsid w:val="00916BCD"/>
    <w:rsid w:val="00917388"/>
    <w:rsid w:val="009214D3"/>
    <w:rsid w:val="00921FD1"/>
    <w:rsid w:val="00927B36"/>
    <w:rsid w:val="00933D09"/>
    <w:rsid w:val="009364B5"/>
    <w:rsid w:val="0094283E"/>
    <w:rsid w:val="009538E7"/>
    <w:rsid w:val="00956523"/>
    <w:rsid w:val="00973492"/>
    <w:rsid w:val="00976C06"/>
    <w:rsid w:val="00977563"/>
    <w:rsid w:val="00980A01"/>
    <w:rsid w:val="00983915"/>
    <w:rsid w:val="009846EF"/>
    <w:rsid w:val="00986D5A"/>
    <w:rsid w:val="00990138"/>
    <w:rsid w:val="0099370F"/>
    <w:rsid w:val="00997DDF"/>
    <w:rsid w:val="009A1ED2"/>
    <w:rsid w:val="009A762C"/>
    <w:rsid w:val="009C2104"/>
    <w:rsid w:val="009D0663"/>
    <w:rsid w:val="009E18A2"/>
    <w:rsid w:val="009E2E8F"/>
    <w:rsid w:val="00A13BE9"/>
    <w:rsid w:val="00A146AC"/>
    <w:rsid w:val="00A16CAF"/>
    <w:rsid w:val="00A279E2"/>
    <w:rsid w:val="00A50749"/>
    <w:rsid w:val="00A52155"/>
    <w:rsid w:val="00A5268E"/>
    <w:rsid w:val="00A6295D"/>
    <w:rsid w:val="00A63BA8"/>
    <w:rsid w:val="00A728C6"/>
    <w:rsid w:val="00A76D47"/>
    <w:rsid w:val="00A77951"/>
    <w:rsid w:val="00AB0663"/>
    <w:rsid w:val="00AB3EE4"/>
    <w:rsid w:val="00AD297E"/>
    <w:rsid w:val="00AE0C22"/>
    <w:rsid w:val="00AE1115"/>
    <w:rsid w:val="00AF132F"/>
    <w:rsid w:val="00B047BB"/>
    <w:rsid w:val="00B13C1F"/>
    <w:rsid w:val="00B13CAF"/>
    <w:rsid w:val="00B16A14"/>
    <w:rsid w:val="00B2146B"/>
    <w:rsid w:val="00B36C15"/>
    <w:rsid w:val="00B423F1"/>
    <w:rsid w:val="00B54831"/>
    <w:rsid w:val="00B557C4"/>
    <w:rsid w:val="00B86B75"/>
    <w:rsid w:val="00BA09ED"/>
    <w:rsid w:val="00BB2AD6"/>
    <w:rsid w:val="00BB35E0"/>
    <w:rsid w:val="00BC48D5"/>
    <w:rsid w:val="00BD14A8"/>
    <w:rsid w:val="00BD4256"/>
    <w:rsid w:val="00BE5C00"/>
    <w:rsid w:val="00BF1585"/>
    <w:rsid w:val="00BF16FB"/>
    <w:rsid w:val="00BF7B80"/>
    <w:rsid w:val="00C01A22"/>
    <w:rsid w:val="00C0699D"/>
    <w:rsid w:val="00C167F7"/>
    <w:rsid w:val="00C22B48"/>
    <w:rsid w:val="00C24557"/>
    <w:rsid w:val="00C30E66"/>
    <w:rsid w:val="00C36279"/>
    <w:rsid w:val="00C53ED4"/>
    <w:rsid w:val="00C64F12"/>
    <w:rsid w:val="00C651C5"/>
    <w:rsid w:val="00C74A26"/>
    <w:rsid w:val="00C74A30"/>
    <w:rsid w:val="00C82103"/>
    <w:rsid w:val="00C922A1"/>
    <w:rsid w:val="00CA4607"/>
    <w:rsid w:val="00CA6DC2"/>
    <w:rsid w:val="00CA6F2D"/>
    <w:rsid w:val="00CB0302"/>
    <w:rsid w:val="00CB15D7"/>
    <w:rsid w:val="00CC636D"/>
    <w:rsid w:val="00D03938"/>
    <w:rsid w:val="00D07204"/>
    <w:rsid w:val="00D14798"/>
    <w:rsid w:val="00D25CC4"/>
    <w:rsid w:val="00D32265"/>
    <w:rsid w:val="00D3307A"/>
    <w:rsid w:val="00D33762"/>
    <w:rsid w:val="00D36796"/>
    <w:rsid w:val="00D41246"/>
    <w:rsid w:val="00D43CB0"/>
    <w:rsid w:val="00D45A35"/>
    <w:rsid w:val="00D55F92"/>
    <w:rsid w:val="00D56733"/>
    <w:rsid w:val="00D611ED"/>
    <w:rsid w:val="00D65922"/>
    <w:rsid w:val="00D76298"/>
    <w:rsid w:val="00DA1B6C"/>
    <w:rsid w:val="00DB7D61"/>
    <w:rsid w:val="00DC249B"/>
    <w:rsid w:val="00DD3311"/>
    <w:rsid w:val="00DE4EAD"/>
    <w:rsid w:val="00DE7D00"/>
    <w:rsid w:val="00DF0ADF"/>
    <w:rsid w:val="00E14EC2"/>
    <w:rsid w:val="00E315A3"/>
    <w:rsid w:val="00E410AC"/>
    <w:rsid w:val="00E452D5"/>
    <w:rsid w:val="00E56D98"/>
    <w:rsid w:val="00E76529"/>
    <w:rsid w:val="00E9553C"/>
    <w:rsid w:val="00E968D1"/>
    <w:rsid w:val="00E976B4"/>
    <w:rsid w:val="00EB0D64"/>
    <w:rsid w:val="00EB4345"/>
    <w:rsid w:val="00EB6C45"/>
    <w:rsid w:val="00ED5285"/>
    <w:rsid w:val="00EF0CB1"/>
    <w:rsid w:val="00EF5619"/>
    <w:rsid w:val="00F21C9F"/>
    <w:rsid w:val="00F4790C"/>
    <w:rsid w:val="00F7150D"/>
    <w:rsid w:val="00F71719"/>
    <w:rsid w:val="00F7638C"/>
    <w:rsid w:val="00F8289F"/>
    <w:rsid w:val="00F828C9"/>
    <w:rsid w:val="00F8559F"/>
    <w:rsid w:val="00F9050B"/>
    <w:rsid w:val="00F90D56"/>
    <w:rsid w:val="00F93260"/>
    <w:rsid w:val="00F94B42"/>
    <w:rsid w:val="00FA5E88"/>
    <w:rsid w:val="00FB526E"/>
    <w:rsid w:val="00FB66F7"/>
    <w:rsid w:val="00FC157D"/>
    <w:rsid w:val="00FD0357"/>
    <w:rsid w:val="00FD1E94"/>
    <w:rsid w:val="00FE1E81"/>
    <w:rsid w:val="00FF0780"/>
    <w:rsid w:val="00FF3B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145C68"/>
  <w15:docId w15:val="{A740B6F6-9ECE-4C9E-A8CC-718FA0F5B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54FB8"/>
  </w:style>
  <w:style w:type="paragraph" w:styleId="Footer">
    <w:name w:val="footer"/>
    <w:basedOn w:val="Normal"/>
    <w:link w:val="Foot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54FB8"/>
  </w:style>
  <w:style w:type="paragraph" w:styleId="ListParagraph">
    <w:name w:val="List Paragraph"/>
    <w:basedOn w:val="Normal"/>
    <w:rsid w:val="00823F2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B55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9F0744-A5B3-46BF-9DF2-511AD5122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Model Coordinators Meeting</vt:lpstr>
    </vt:vector>
  </TitlesOfParts>
  <Company>Cambridge Systematics, Inc.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Model Coordinators Meeting</dc:title>
  <dc:creator>Heather Lupton</dc:creator>
  <cp:lastModifiedBy>Heath Lupton</cp:lastModifiedBy>
  <cp:revision>4</cp:revision>
  <dcterms:created xsi:type="dcterms:W3CDTF">2022-01-24T21:42:00Z</dcterms:created>
  <dcterms:modified xsi:type="dcterms:W3CDTF">2022-01-25T14:21:00Z</dcterms:modified>
</cp:coreProperties>
</file>